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35BBF7DC" w:rsidR="0045332C" w:rsidRPr="00005738" w:rsidRDefault="00E02726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Richard Kuhn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17558D85" w:rsidR="0045332C" w:rsidRPr="00005738" w:rsidRDefault="000073BD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y Cole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3F92B8E6" w:rsidR="00765C6A" w:rsidRDefault="000073B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ill Cox</w:t>
                            </w:r>
                          </w:p>
                          <w:p w14:paraId="5C418C55" w14:textId="7FAD7E92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  <w:r w:rsidR="000073BD">
                              <w:rPr>
                                <w:sz w:val="17"/>
                                <w:szCs w:val="17"/>
                              </w:rPr>
                              <w:t>/Mike Cottone</w:t>
                            </w:r>
                          </w:p>
                          <w:p w14:paraId="7A53EECE" w14:textId="77777777" w:rsidR="000073BD" w:rsidRDefault="00451B66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23D02725" w14:textId="2E3675DA" w:rsidR="00655BCA" w:rsidRPr="000073BD" w:rsidRDefault="000073BD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35BBF7DC" w:rsidR="0045332C" w:rsidRPr="00005738" w:rsidRDefault="00E02726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Richard Kuhn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17558D85" w:rsidR="0045332C" w:rsidRPr="00005738" w:rsidRDefault="000073BD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y Cole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3F92B8E6" w:rsidR="00765C6A" w:rsidRDefault="000073BD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ill Cox</w:t>
                      </w:r>
                    </w:p>
                    <w:p w14:paraId="5C418C55" w14:textId="7FAD7E92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  <w:r w:rsidR="000073BD">
                        <w:rPr>
                          <w:sz w:val="17"/>
                          <w:szCs w:val="17"/>
                        </w:rPr>
                        <w:t>/Mike Cottone</w:t>
                      </w:r>
                    </w:p>
                    <w:p w14:paraId="7A53EECE" w14:textId="77777777" w:rsidR="000073BD" w:rsidRDefault="00451B66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23D02725" w14:textId="2E3675DA" w:rsidR="00655BCA" w:rsidRPr="000073BD" w:rsidRDefault="000073BD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8B460E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2AB16D6B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7D1C9E">
        <w:rPr>
          <w:b/>
          <w:color w:val="0E0E0E"/>
        </w:rPr>
        <w:t>June 14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</w:t>
      </w:r>
      <w:r w:rsidR="00E02726">
        <w:rPr>
          <w:b/>
          <w:color w:val="0E0E0E"/>
        </w:rPr>
        <w:t>1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4FF162F0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475BA276" w:rsidR="002E3787" w:rsidRPr="00FC6AD2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Commission to review and a</w:t>
      </w:r>
      <w:r w:rsidR="0046658F">
        <w:rPr>
          <w:b/>
          <w:color w:val="0E0E0E"/>
        </w:rPr>
        <w:t xml:space="preserve">pprove the Meeting Minutes from </w:t>
      </w:r>
      <w:r w:rsidR="007D1C9E">
        <w:rPr>
          <w:b/>
          <w:color w:val="0E0E0E"/>
        </w:rPr>
        <w:t>April 12</w:t>
      </w:r>
      <w:r w:rsidR="005952D4">
        <w:rPr>
          <w:b/>
          <w:color w:val="0E0E0E"/>
        </w:rPr>
        <w:t>, 202</w:t>
      </w:r>
      <w:r w:rsidR="00A170DE">
        <w:rPr>
          <w:b/>
          <w:color w:val="0E0E0E"/>
        </w:rPr>
        <w:t>1</w:t>
      </w:r>
    </w:p>
    <w:p w14:paraId="1B01DD84" w14:textId="77777777" w:rsidR="00CC7B7D" w:rsidRPr="002E3787" w:rsidRDefault="00CC7B7D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38FC71F7" w14:textId="0E910025" w:rsidR="00721211" w:rsidRDefault="00721211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 xml:space="preserve">Commission to </w:t>
      </w:r>
      <w:r w:rsidR="007D1C9E">
        <w:rPr>
          <w:b/>
        </w:rPr>
        <w:t>hear a presentation from Public Health on ACEs Aware</w:t>
      </w:r>
      <w:r w:rsidR="00291D86">
        <w:rPr>
          <w:b/>
        </w:rPr>
        <w:t>-Kirsten Ford</w:t>
      </w:r>
    </w:p>
    <w:p w14:paraId="7D12BE28" w14:textId="45F25CFA" w:rsidR="00F24877" w:rsidRDefault="00F24877" w:rsidP="00F24877">
      <w:pPr>
        <w:pStyle w:val="ListParagraph"/>
        <w:numPr>
          <w:ilvl w:val="0"/>
          <w:numId w:val="11"/>
        </w:numPr>
        <w:tabs>
          <w:tab w:val="left" w:pos="1350"/>
        </w:tabs>
        <w:contextualSpacing/>
        <w:rPr>
          <w:b/>
        </w:rPr>
      </w:pPr>
      <w:r>
        <w:rPr>
          <w:b/>
        </w:rPr>
        <w:t>Lead for ACEs initiative in Trinity County</w:t>
      </w:r>
    </w:p>
    <w:p w14:paraId="1B1574F5" w14:textId="15F09133" w:rsidR="00721211" w:rsidRDefault="00721211" w:rsidP="0072121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77C1ACED" w14:textId="4101F766" w:rsidR="0080793A" w:rsidRPr="00CA12B6" w:rsidRDefault="00406133" w:rsidP="0080793A">
      <w:pPr>
        <w:pStyle w:val="ListParagraph"/>
        <w:numPr>
          <w:ilvl w:val="0"/>
          <w:numId w:val="5"/>
        </w:numPr>
        <w:tabs>
          <w:tab w:val="left" w:pos="810"/>
        </w:tabs>
        <w:ind w:left="270" w:firstLine="0"/>
        <w:contextualSpacing/>
        <w:jc w:val="left"/>
        <w:rPr>
          <w:b/>
          <w:color w:val="0E0E0E"/>
        </w:rPr>
      </w:pPr>
      <w:r>
        <w:rPr>
          <w:b/>
        </w:rPr>
        <w:t xml:space="preserve">Commission to discuss </w:t>
      </w:r>
      <w:r w:rsidR="0080793A">
        <w:rPr>
          <w:b/>
        </w:rPr>
        <w:t>SPCFA Systems Change Efforts</w:t>
      </w:r>
    </w:p>
    <w:p w14:paraId="02B46995" w14:textId="77777777" w:rsidR="00CA12B6" w:rsidRDefault="00CA12B6" w:rsidP="00CA12B6">
      <w:pPr>
        <w:pStyle w:val="ListParagraph"/>
        <w:tabs>
          <w:tab w:val="left" w:pos="810"/>
        </w:tabs>
        <w:ind w:left="270" w:firstLine="0"/>
        <w:contextualSpacing/>
        <w:jc w:val="right"/>
        <w:rPr>
          <w:b/>
          <w:color w:val="0E0E0E"/>
        </w:rPr>
      </w:pPr>
    </w:p>
    <w:p w14:paraId="458EC3D6" w14:textId="1774D2A4" w:rsidR="007D1C9E" w:rsidRPr="0080793A" w:rsidRDefault="007D1C9E" w:rsidP="0080793A">
      <w:pPr>
        <w:pStyle w:val="ListParagraph"/>
        <w:numPr>
          <w:ilvl w:val="0"/>
          <w:numId w:val="5"/>
        </w:numPr>
        <w:tabs>
          <w:tab w:val="left" w:pos="810"/>
        </w:tabs>
        <w:ind w:left="270" w:firstLine="0"/>
        <w:contextualSpacing/>
        <w:jc w:val="left"/>
        <w:rPr>
          <w:b/>
          <w:color w:val="0E0E0E"/>
        </w:rPr>
      </w:pPr>
      <w:r w:rsidRPr="0080793A">
        <w:rPr>
          <w:b/>
          <w:color w:val="0E0E0E"/>
        </w:rPr>
        <w:t>Public Hearing: Commission to review and approve 2021-22 FY Budget</w:t>
      </w:r>
    </w:p>
    <w:p w14:paraId="18E87151" w14:textId="285001A6" w:rsidR="007D1C9E" w:rsidRDefault="007D1C9E" w:rsidP="00AD25C1">
      <w:pPr>
        <w:ind w:left="270"/>
        <w:contextualSpacing/>
        <w:rPr>
          <w:b/>
          <w:color w:val="0E0E0E"/>
        </w:rPr>
      </w:pPr>
    </w:p>
    <w:p w14:paraId="119596FB" w14:textId="267E0546" w:rsidR="00F90721" w:rsidRPr="00AD25C1" w:rsidRDefault="00291D86" w:rsidP="00AD25C1">
      <w:pPr>
        <w:ind w:left="270"/>
        <w:contextualSpacing/>
        <w:rPr>
          <w:b/>
        </w:rPr>
      </w:pPr>
      <w:r>
        <w:rPr>
          <w:b/>
          <w:color w:val="0E0E0E"/>
        </w:rPr>
        <w:t>7</w:t>
      </w:r>
      <w:r w:rsidR="007D1C9E">
        <w:rPr>
          <w:b/>
          <w:color w:val="0E0E0E"/>
        </w:rPr>
        <w:t>)</w:t>
      </w:r>
      <w:r w:rsidR="007D1C9E">
        <w:rPr>
          <w:b/>
          <w:color w:val="0E0E0E"/>
        </w:rPr>
        <w:tab/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4979E7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7D7B5D00" w:rsidR="00F90721" w:rsidRPr="00EB6C4E" w:rsidRDefault="00EB6C4E" w:rsidP="00EB6C4E">
      <w:pPr>
        <w:tabs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291D86">
        <w:rPr>
          <w:b/>
        </w:rPr>
        <w:t xml:space="preserve">  8</w:t>
      </w:r>
      <w:r>
        <w:rPr>
          <w:b/>
        </w:rPr>
        <w:t>)</w:t>
      </w:r>
      <w:r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63A6BD9D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EB6C4E">
        <w:rPr>
          <w:b/>
          <w:color w:val="0E0E0E"/>
        </w:rPr>
        <w:t xml:space="preserve"> </w:t>
      </w:r>
      <w:r w:rsidR="00291D86">
        <w:rPr>
          <w:b/>
          <w:color w:val="0E0E0E"/>
        </w:rPr>
        <w:t xml:space="preserve"> 9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EB6C4E">
        <w:rPr>
          <w:color w:val="0E0E0E"/>
          <w:w w:val="105"/>
          <w:sz w:val="21"/>
        </w:rPr>
        <w:t>August 9</w:t>
      </w:r>
      <w:r w:rsidR="005952D4">
        <w:rPr>
          <w:color w:val="0E0E0E"/>
          <w:w w:val="105"/>
          <w:sz w:val="21"/>
        </w:rPr>
        <w:t>, 202</w:t>
      </w:r>
      <w:r w:rsidR="00AD25C1">
        <w:rPr>
          <w:color w:val="0E0E0E"/>
          <w:w w:val="105"/>
          <w:sz w:val="21"/>
        </w:rPr>
        <w:t>1</w:t>
      </w:r>
      <w:r w:rsidR="005952D4">
        <w:rPr>
          <w:color w:val="0E0E0E"/>
          <w:w w:val="105"/>
          <w:sz w:val="21"/>
        </w:rPr>
        <w:t>,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14A2996F" w14:textId="3CE4FFC8" w:rsidR="00CF3C8B" w:rsidRDefault="00CF3C8B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4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7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8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0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3"/>
  </w:num>
  <w:num w:numId="5">
    <w:abstractNumId w:val="1"/>
  </w:num>
  <w:num w:numId="6">
    <w:abstractNumId w:val="9"/>
  </w:num>
  <w:num w:numId="7">
    <w:abstractNumId w:val="0"/>
  </w:num>
  <w:num w:numId="8">
    <w:abstractNumId w:val="4"/>
  </w:num>
  <w:num w:numId="9">
    <w:abstractNumId w:val="8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17FB"/>
    <w:rsid w:val="002046ED"/>
    <w:rsid w:val="002120F1"/>
    <w:rsid w:val="00243C62"/>
    <w:rsid w:val="002606CA"/>
    <w:rsid w:val="0028176F"/>
    <w:rsid w:val="00291D86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06133"/>
    <w:rsid w:val="00430A19"/>
    <w:rsid w:val="00450AC7"/>
    <w:rsid w:val="00451B66"/>
    <w:rsid w:val="0045332C"/>
    <w:rsid w:val="0046658F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6BC4"/>
    <w:rsid w:val="006A7A2B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D1C9E"/>
    <w:rsid w:val="007F180F"/>
    <w:rsid w:val="0080793A"/>
    <w:rsid w:val="008162CF"/>
    <w:rsid w:val="00837A0D"/>
    <w:rsid w:val="00860EB5"/>
    <w:rsid w:val="008615E4"/>
    <w:rsid w:val="00873161"/>
    <w:rsid w:val="008B460E"/>
    <w:rsid w:val="008C1865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846E5"/>
    <w:rsid w:val="00B85F7E"/>
    <w:rsid w:val="00BF4DCC"/>
    <w:rsid w:val="00C25A11"/>
    <w:rsid w:val="00C27DC5"/>
    <w:rsid w:val="00C31EAF"/>
    <w:rsid w:val="00C56233"/>
    <w:rsid w:val="00CA12B6"/>
    <w:rsid w:val="00CB4F1D"/>
    <w:rsid w:val="00CC7B7D"/>
    <w:rsid w:val="00CE3450"/>
    <w:rsid w:val="00CF3C8B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5333D"/>
    <w:rsid w:val="00E55A3B"/>
    <w:rsid w:val="00E626D8"/>
    <w:rsid w:val="00E73A61"/>
    <w:rsid w:val="00EA33A2"/>
    <w:rsid w:val="00EA61EA"/>
    <w:rsid w:val="00EB6C4E"/>
    <w:rsid w:val="00F24877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D04C894-1A5D-43E7-B3CC-CF84C1C8F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21-04-12T21:40:00Z</cp:lastPrinted>
  <dcterms:created xsi:type="dcterms:W3CDTF">2024-08-27T21:22:00Z</dcterms:created>
  <dcterms:modified xsi:type="dcterms:W3CDTF">2024-08-27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